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Germany</w:t>
      </w:r>
      <w:r>
        <w:t xml:space="preserve"> </w:t>
      </w:r>
      <w:r>
        <w:t xml:space="preserve">Munich</w:t>
      </w:r>
    </w:p>
    <w:bookmarkStart w:id="20" w:name="X22bb4f4b5b261ef61720d904ab7e4a7fb7d3dcd"/>
    <w:p>
      <w:pPr>
        <w:pStyle w:val="Heading1"/>
      </w:pPr>
      <w:r>
        <w:t xml:space="preserve">Cover Letter for Welder Position in Germany Munich</w:t>
      </w:r>
    </w:p>
    <w:p>
      <w:pPr>
        <w:pStyle w:val="FirstParagraph"/>
      </w:pPr>
      <w:r>
        <w:t xml:space="preserve">Dear [Hiring Manager's Name],</w:t>
      </w:r>
    </w:p>
    <w:p>
      <w:pPr>
        <w:pStyle w:val="BodyText"/>
      </w:pPr>
      <w:r>
        <w:t xml:space="preserve">As a skilled and dedicated Welder with over [X years] of experience in the field, I am writing to express my interest in joining your esteemed organization as a Welder in Germany Munich. With a strong foundation in welding technologies, precision engineering, and hands-on project execution, I am eager to contribute my expertise to your team while immersing myself in the vibrant industrial landscape of Munich. This opportunity represents an ideal alignment between my professional aspirations and the dynamic opportunities available in Germany's premier city for innovation and craftsmanship.</w:t>
      </w:r>
    </w:p>
    <w:p>
      <w:pPr>
        <w:pStyle w:val="BodyText"/>
      </w:pPr>
      <w:r>
        <w:t xml:space="preserve">Germany is renowned for its rigorous standards in engineering, manufacturing, and technical excellence, making it a hub for industries that demand precision and reliability. Munich, as a key economic center in Bavaria, houses leading companies across automotive, aerospace, construction, and renewable energy sectors—each of which relies on the expertise of skilled Welders. My goal is to work in such an environment where my skills can be both challenged and valued. The prospect of contributing to projects that uphold Germany's reputation for quality and innovation is deeply motivating, and I am confident that my background as a Welder will enable me to meet the high expectations of your organization.</w:t>
      </w:r>
    </w:p>
    <w:p>
      <w:pPr>
        <w:pStyle w:val="BodyText"/>
      </w:pPr>
      <w:r>
        <w:t xml:space="preserve">Throughout my career, I have specialized in a wide range of welding techniques, including MIG (Metal Inert Gas), TIG (Tungsten Inert Gas), and arc welding, while adhering to international standards such as ISO 9001 and AWS D17.1. My work has involved fabricating and repairing metal structures for industrial machinery, automotive components, and infrastructure projects, ensuring that each weld meets the required specifications for strength, durability, and safety. I am proficient in reading technical drawings, operating advanced welding equipment such as plasma cutters and CNC machines, and maintaining a clean working environment to minimize defects.</w:t>
      </w:r>
    </w:p>
    <w:p>
      <w:pPr>
        <w:pStyle w:val="BodyText"/>
      </w:pPr>
      <w:r>
        <w:t xml:space="preserve">One of my most rewarding experiences as a Welder was working on a large-scale automotive manufacturing project where precision was non-negotiable. My team and I were responsible for assembling complex metal frames that required seamless welds to ensure structural integrity. This project demanded not only technical skill but also collaboration with engineers and quality control specialists to meet strict deadlines. The ability to adapt my techniques based on material types, thicknesses, and environmental conditions has been a cornerstone of my success in this field. I take pride in my attention to detail and commitment to delivering results that exceed expectations.</w:t>
      </w:r>
    </w:p>
    <w:p>
      <w:pPr>
        <w:pStyle w:val="BodyText"/>
      </w:pPr>
      <w:r>
        <w:t xml:space="preserve">What sets me apart as a Welder is my continuous pursuit of professional development. I have completed advanced training programs focused on high-strength steel welding and safety protocols, which are critical in the German industry. Additionally, I hold certifications such as [insert specific certifications, e.g., "AWS Certified Welding Inspector" or "EN ISO 9001:2015"], which demonstrate my adherence to international standards. My ability to work independently while maintaining effective communication with cross-functional teams has consistently allowed me to contribute positively to project outcomes.</w:t>
      </w:r>
    </w:p>
    <w:p>
      <w:pPr>
        <w:pStyle w:val="BodyText"/>
      </w:pPr>
      <w:r>
        <w:t xml:space="preserve">Working in Germany Munich would allow me to leverage my skills in an environment that values technical excellence and innovation. I am particularly drawn to the city's thriving engineering sector, which offers opportunities to collaborate with cutting-edge companies and participate in projects that push the boundaries of modern manufacturing. Moreover, Munich's emphasis on sustainability and green technology aligns with my personal values, as I aim to contribute to a future where industrial progress harmonizes with environmental responsibility.</w:t>
      </w:r>
    </w:p>
    <w:p>
      <w:pPr>
        <w:pStyle w:val="BodyText"/>
      </w:pPr>
      <w:r>
        <w:t xml:space="preserve">I am also deeply respectful of Germany's work culture, which emphasizes efficiency, punctuality, and a strong sense of professional ethics. My experience working in multicultural teams has equipped me with the adaptability needed to thrive in such an environment. I am fluent in [mention languages, e.g., "English and German"], which will enable me to communicate effectively with colleagues and stakeholders. This linguistic proficiency, combined with my technical expertise, positions me as a valuable asset to your organization.</w:t>
      </w:r>
    </w:p>
    <w:p>
      <w:pPr>
        <w:pStyle w:val="BodyText"/>
      </w:pPr>
      <w:r>
        <w:t xml:space="preserve">As a Welder in Germany Munich, I am eager to bring my technical knowledge, hands-on experience, and dedication to your team. I am particularly interested in roles that involve [specific areas of interest, e.g., "automotive manufacturing," "heavy machinery fabrication," or "sustainable infrastructure projects"], where I can apply my skills to support your company's goals. My goal is not only to meet the requirements of the position but also to exceed them by delivering work that reflects the quality and precision synonymous with German engineering.</w:t>
      </w:r>
    </w:p>
    <w:p>
      <w:pPr>
        <w:pStyle w:val="BodyText"/>
      </w:pPr>
      <w:r>
        <w:t xml:space="preserve">I would welcome the opportunity to discuss how my background, skills, and enthusiasm for welding can contribute to your organization's success. Thank you for considering my application. I look forward to the possibility of contributing to a team that values innovation, expertise, and excellence in the field of welding in Germany Munich.</w:t>
      </w:r>
    </w:p>
    <w:p>
      <w:pPr>
        <w:pStyle w:val="BodyText"/>
      </w:pPr>
      <w:r>
        <w:t xml:space="preserve">Sincerely,</w:t>
      </w:r>
    </w:p>
    <w:p>
      <w:pPr>
        <w:pStyle w:val="BodyText"/>
      </w:pPr>
      <w:r>
        <w:t xml:space="preserve">[Your Full Name]</w:t>
      </w:r>
      <w:r>
        <w:br/>
      </w:r>
      <w:r>
        <w:t xml:space="preserve">[Your Contact Information: Phone Number |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Germany Munich</dc:title>
  <dc:creator/>
  <cp:keywords/>
  <dcterms:created xsi:type="dcterms:W3CDTF">2026-07-20T19:33:25Z</dcterms:created>
  <dcterms:modified xsi:type="dcterms:W3CDTF">2026-07-20T19:33:25Z</dcterms:modified>
</cp:coreProperties>
</file>

<file path=docProps/custom.xml><?xml version="1.0" encoding="utf-8"?>
<Properties xmlns="http://schemas.openxmlformats.org/officeDocument/2006/custom-properties" xmlns:vt="http://schemas.openxmlformats.org/officeDocument/2006/docPropsVTypes"/>
</file>